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50CD" w:rsidRDefault="0024713C" w:rsidP="0098671A">
      <w:pPr>
        <w:jc w:val="center"/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</w:pPr>
      <w:r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>Стислий зміст лекції 15</w:t>
      </w:r>
    </w:p>
    <w:p w:rsidR="0098671A" w:rsidRDefault="0098671A" w:rsidP="0098671A">
      <w:pPr>
        <w:jc w:val="center"/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</w:pPr>
    </w:p>
    <w:p w:rsidR="0098671A" w:rsidRPr="00C129F4" w:rsidRDefault="0098671A" w:rsidP="0098671A">
      <w:pPr>
        <w:spacing w:after="120" w:line="187" w:lineRule="atLeast"/>
        <w:jc w:val="center"/>
        <w:rPr>
          <w:rFonts w:ascii="Times New Roman" w:eastAsia="SimSun" w:hAnsi="Times New Roman" w:cs="Times New Roman"/>
          <w:b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b/>
          <w:sz w:val="28"/>
          <w:szCs w:val="28"/>
          <w:lang w:eastAsia="zh-CN"/>
        </w:rPr>
        <w:t xml:space="preserve">Дискурс Іншого у </w:t>
      </w:r>
      <w:r w:rsidRPr="0098671A">
        <w:rPr>
          <w:rFonts w:ascii="Times New Roman" w:eastAsia="SimSun" w:hAnsi="Times New Roman" w:cs="Times New Roman"/>
          <w:b/>
          <w:sz w:val="28"/>
          <w:szCs w:val="28"/>
          <w:lang w:eastAsia="zh-CN"/>
        </w:rPr>
        <w:t xml:space="preserve">комедії </w:t>
      </w:r>
      <w:r w:rsidRPr="00C129F4">
        <w:rPr>
          <w:rFonts w:ascii="Times New Roman" w:eastAsia="SimSun" w:hAnsi="Times New Roman" w:cs="Times New Roman"/>
          <w:b/>
          <w:color w:val="000000"/>
          <w:sz w:val="28"/>
          <w:szCs w:val="28"/>
          <w:lang w:eastAsia="zh-CN"/>
        </w:rPr>
        <w:t>«Венеціанський купець»</w:t>
      </w:r>
    </w:p>
    <w:p w:rsidR="0098671A" w:rsidRPr="00C129F4" w:rsidRDefault="0098671A" w:rsidP="0098671A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i/>
          <w:color w:val="333333"/>
          <w:sz w:val="28"/>
          <w:szCs w:val="28"/>
        </w:rPr>
      </w:pPr>
    </w:p>
    <w:p w:rsidR="0098671A" w:rsidRPr="00C129F4" w:rsidRDefault="0098671A" w:rsidP="0024713C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bookmarkStart w:id="0" w:name="_Hlk18711007"/>
      <w:bookmarkStart w:id="1" w:name="_Hlk18709767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Трагічна доля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РодрігоЛопес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і єврейське питання в єлизаветинській Англії. Хто він – Інший – у  комедії «Венеціанський купець». Полемічність жанрової ідентифікації твору: в першій назві – «найприємніша історія», у першому Фоліо – комедія, у ХІХ ст. – трагедія,  сьогодні – проблемна п’єса.  Три сюжетні лінії п’єси «Венеціанський купець» </w:t>
      </w:r>
      <w:bookmarkEnd w:id="0"/>
      <w:bookmarkEnd w:id="1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В.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Шекспіра (романтична любовна історія, позика під заставу фунту плоті, історія з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перстнем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) та їхні першоджерела (новела зі збірки «Овеча голова»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ДжованніФьорентино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(1378), «Рим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ські діяння» (ХІІІ 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ст.), «Декамерон» Дж. Боккаччо, «Оратор» А.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Сільвейн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п’єси «Єврей», «Венеціанський єврей» Т.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Деккер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«Мальтійський єврей» К.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Марло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(1588)).</w:t>
      </w:r>
    </w:p>
    <w:p w:rsidR="0024713C" w:rsidRDefault="0098671A" w:rsidP="0024713C">
      <w:pPr>
        <w:jc w:val="both"/>
        <w:rPr>
          <w:rFonts w:ascii="Times New Roman" w:eastAsia="SimSun" w:hAnsi="Times New Roman" w:cs="Times New Roman"/>
          <w:b/>
          <w:color w:val="000000"/>
          <w:sz w:val="28"/>
          <w:szCs w:val="28"/>
          <w:lang w:eastAsia="zh-CN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Стосунки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Антоніо-Бассаніо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в світлі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квір-стадіз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фройдівські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ремарки на полях п’єси. Текстові п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асажі 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з еротичним кодуванн</w:t>
      </w:r>
      <w:r w:rsidR="0024713C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ям та проблема їх </w:t>
      </w:r>
      <w:proofErr w:type="spellStart"/>
      <w:r w:rsidR="0024713C">
        <w:rPr>
          <w:rFonts w:ascii="Times New Roman" w:eastAsia="SimSun" w:hAnsi="Times New Roman" w:cs="Times New Roman"/>
          <w:color w:val="333333"/>
          <w:sz w:val="28"/>
          <w:szCs w:val="28"/>
        </w:rPr>
        <w:t>відтворенн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міжмовному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та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міжсеміотичному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перекладі.</w:t>
      </w:r>
      <w:r w:rsidR="0024713C" w:rsidRPr="0024713C">
        <w:rPr>
          <w:rFonts w:ascii="Times New Roman" w:eastAsia="SimSun" w:hAnsi="Times New Roman" w:cs="Times New Roman"/>
          <w:b/>
          <w:color w:val="000000"/>
          <w:sz w:val="28"/>
          <w:szCs w:val="28"/>
          <w:lang w:eastAsia="zh-CN"/>
        </w:rPr>
        <w:t xml:space="preserve"> </w:t>
      </w:r>
    </w:p>
    <w:p w:rsidR="0098671A" w:rsidRDefault="0098671A" w:rsidP="0098671A">
      <w:pPr>
        <w:jc w:val="center"/>
      </w:pPr>
    </w:p>
    <w:sectPr w:rsidR="0098671A" w:rsidSect="00E84154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4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bY0t7Q0NLCwMDUzNLJQ0lEKTi0uzszPAykwrAUAil3CQiwAAAA="/>
  </w:docVars>
  <w:rsids>
    <w:rsidRoot w:val="0098671A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4713C"/>
    <w:rsid w:val="00250ED4"/>
    <w:rsid w:val="00251304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76C"/>
    <w:rsid w:val="002A648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8671A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12C0"/>
    <w:rsid w:val="00A06037"/>
    <w:rsid w:val="00A074F9"/>
    <w:rsid w:val="00A108D6"/>
    <w:rsid w:val="00A10D83"/>
    <w:rsid w:val="00A11D5C"/>
    <w:rsid w:val="00A138B7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60C2B"/>
    <w:rsid w:val="00B713F0"/>
    <w:rsid w:val="00B72FAF"/>
    <w:rsid w:val="00B73425"/>
    <w:rsid w:val="00B833E7"/>
    <w:rsid w:val="00B83D4D"/>
    <w:rsid w:val="00B85B4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328A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4873"/>
    <w:rsid w:val="00E317C9"/>
    <w:rsid w:val="00E328A4"/>
    <w:rsid w:val="00E329AF"/>
    <w:rsid w:val="00E32EE7"/>
    <w:rsid w:val="00E4087D"/>
    <w:rsid w:val="00E41D56"/>
    <w:rsid w:val="00E46CFA"/>
    <w:rsid w:val="00E46F78"/>
    <w:rsid w:val="00E55AA3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54"/>
    <w:rsid w:val="00E841B2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64ED"/>
    <w:rsid w:val="00EF0A4C"/>
    <w:rsid w:val="00EF0F66"/>
    <w:rsid w:val="00EF2AF9"/>
    <w:rsid w:val="00EF48C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50A6"/>
    <w:rsid w:val="00FC5163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8415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9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ЮРИЙ</cp:lastModifiedBy>
  <cp:revision>2</cp:revision>
  <dcterms:created xsi:type="dcterms:W3CDTF">2022-01-13T22:10:00Z</dcterms:created>
  <dcterms:modified xsi:type="dcterms:W3CDTF">2022-01-13T22:10:00Z</dcterms:modified>
</cp:coreProperties>
</file>